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Addis</w:t>
      </w:r>
      <w:r>
        <w:t xml:space="preserve"> </w:t>
      </w:r>
      <w:r>
        <w:t xml:space="preserve">Ababa,</w:t>
      </w:r>
      <w:r>
        <w:t xml:space="preserve"> </w:t>
      </w:r>
      <w:r>
        <w:t xml:space="preserve">Ethiopia</w:t>
      </w:r>
    </w:p>
    <w:bookmarkStart w:id="20" w:name="X853af5291e8029f607897cb266c9fa64ae50f7b"/>
    <w:p>
      <w:pPr>
        <w:pStyle w:val="Heading1"/>
      </w:pPr>
      <w:r>
        <w:t xml:space="preserve">Personal Statement: A Data Scientist Committed to Advancing Addis Ababa and Ethiopia's Future</w:t>
      </w:r>
    </w:p>
    <w:p>
      <w:pPr>
        <w:pStyle w:val="FirstParagraph"/>
      </w:pPr>
      <w:r>
        <w:t xml:space="preserve">I stand before you not merely as a candidate seeking a position, but as a dedicated Data Scientist whose professional journey has been intrinsically linked to the unique challenges and immense potential of Ethiopia’s rapidly evolving urban landscape. My passion for harnessing data-driven insights to solve real-world problems finds its most compelling expression in the dynamic context of Addis Ababa, the vibrant heart of Ethiopia. It is here, amidst the bustling streets, burgeoning tech hubs like Innovation Hub and Zemena Tech Park, and the urgent need for evidence-based solutions across sectors vital to national development—agriculture, healthcare, urban planning—I am determined to apply my skills with purpose. This Personal Statement articulates my professional trajectory, technical capabilities as a Data Scientist, and unwavering commitment to contributing meaningfully to Addis Ababa's growth and Ethiopia’s strategic vision.</w:t>
      </w:r>
    </w:p>
    <w:p>
      <w:pPr>
        <w:pStyle w:val="BodyText"/>
      </w:pPr>
      <w:r>
        <w:t xml:space="preserve">My fascination with data began during my undergraduate studies in Computer Science at Addis Ababa University, where I witnessed firsthand the gap between raw information—collected through initiatives like the National Census or agricultural surveys—and actionable insights for policymakers. My final-year project, analyzing satellite imagery and mobile phone data to predict localized drought impacts on smallholder farmers in Oromia (a region heavily reliant on agriculture), ignited my resolve. I saw how data, when interpreted correctly and contextualized within Ethiopian realities—considering factors like seasonal rainfall patterns unique to the highlands or traditional farming practices—could directly influence resource allocation, saving crops and livelihoods. This project wasn't just academic; it was a call to action rooted in Ethiopia's specific needs, shaping my identity as a Data Scientist who understands that technology must serve the local context, not the other way around.</w:t>
      </w:r>
    </w:p>
    <w:p>
      <w:pPr>
        <w:pStyle w:val="BodyText"/>
      </w:pPr>
      <w:r>
        <w:t xml:space="preserve">Since then, I have honed my expertise as a Data Scientist through rigorous technical training and practical application. I hold an MSc in Data Science from the University of Cape Town, with a thesis focused on optimizing public transportation routes in urban centers using GPS data and passenger flow models—a skill directly transferable to Addis Ababa's escalating traffic congestion crisis. My toolkit is robust: proficiency in Python (Pandas, Scikit-learn, TensorFlow), SQL for relational databases common in Ethiopian government institutions, statistical analysis for survey data, and experience with cloud platforms like AWS—essential for building scalable solutions as Ethiopia's digital infrastructure expands. Crucially, I prioritize developing models that are interpretable and culturally sensitive. For instance, when working on a health analytics project simulating vaccine distribution efficiency in rural clinics (using anonymized Ethiopian Ministry of Health data), I ensured the model incorporated local healthcare worker constraints and transportation realities, moving beyond generic Western algorithms to provide practical guidance for Ethiopian health officials.</w:t>
      </w:r>
    </w:p>
    <w:p>
      <w:pPr>
        <w:pStyle w:val="BodyText"/>
      </w:pPr>
      <w:r>
        <w:t xml:space="preserve">My commitment to Addis Ababa extends far beyond technical skill. I am deeply aware that sustainable impact requires collaboration and community engagement. I actively participated in the "Data for Good" initiative at the Addis Ababa Innovation Hub, mentoring young Ethiopians from diverse backgrounds (including women and rural youth) in data literacy workshops using real datasets like Ethiopia's Youth Employment Survey. This experience underscored that building capacity within Addis Ababa's own talent pool is paramount for long-term success. Furthermore, I have sought partnerships with local institutions—such as the Ethiopian Statistical Service (ESS) during a pilot project mapping informal settlement expansion using open-source geospatial data—to ensure my work aligns with national priorities like the Digital Economy Strategy 2025 and the Urban Development Master Plan for Addis Ababa. Understanding Ethiopia's unique bureaucratic landscape and building trust with local stakeholders are as critical as my coding ability.</w:t>
      </w:r>
    </w:p>
    <w:p>
      <w:pPr>
        <w:pStyle w:val="BodyText"/>
      </w:pPr>
      <w:r>
        <w:t xml:space="preserve">The challenges facing Addis Ababa today—rapid urbanization straining infrastructure, climate vulnerability affecting agriculture, healthcare access gaps in growing neighborhoods—demand more than just technical expertise; they require a Data Scientist who is both a skilled analyst and a thoughtful partner within the Ethiopian ecosystem. I am not seeking to impose external solutions but to co-create them. My work on predictive models for optimizing water distribution networks in low-income Addis Ababa neighborhoods, developed in consultation with local WASH (Water, Sanitation, Hygiene) NGOs and city planners, exemplifies this approach. By grounding the analysis in local infrastructure maps and community feedback collected through participatory methods (conducted respectfully in Amharic), the model provided actionable insights that were adopted into a pilot project by Addis Ababa Water &amp; Sewerage Authority.</w:t>
      </w:r>
    </w:p>
    <w:p>
      <w:pPr>
        <w:pStyle w:val="BodyText"/>
      </w:pPr>
      <w:r>
        <w:t xml:space="preserve">My vision for my role as a Data Scientist in Addis Ababa is clear: to be an integral part of Ethiopia's journey towards becoming a data-driven society. I aim to contribute to projects that directly support the city's ambition for sustainable, inclusive growth—whether it’s leveraging mobile money transaction data (like M-Pesa Ethiopia) to understand economic resilience in informal markets, developing AI tools for early disease detection using local health records (with strict ethical safeguards), or building open-access dashboards for civic engagement. I am eager to bring my technical rigor, my deep understanding of the Ethiopian context, and my collaborative spirit to your team. This is not just about advancing a career; it's about being part of a movement that uses data as a powerful tool for equitable development right here in Addis Ababa.</w:t>
      </w:r>
    </w:p>
    <w:p>
      <w:pPr>
        <w:pStyle w:val="BodyText"/>
      </w:pPr>
      <w:r>
        <w:t xml:space="preserve">My journey as a Data Scientist has been defined by Ethiopia’s challenges and aspirations. I have learned that true impact in Addis Ababa comes from combining world-class analytical skills with profound local empathy and partnership. I am ready to apply this dual expertise to solve the complex problems facing our city and our nation, ensuring that data science serves as a catalyst for progress where it is needed most. I am not just looking for a job in Ethiopia; I am committed to building my professional life within Addis Ababa’s vibrant future, contributing meaningfully as an Ethiopian Data Scientist dedicated to our shared prosperity.</w:t>
      </w:r>
    </w:p>
    <w:p>
      <w:pPr>
        <w:pStyle w:val="BodyText"/>
      </w:pPr>
      <w:r>
        <w:t xml:space="preserve">Thank you for considering my application. I look forward to the opportunity to discuss how my skills and vision align with your mission and the transformative potential of data science in Addis Ababa and Ethiop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Addis Ababa, Ethiopia</dc:title>
  <dc:creator/>
  <dc:language>en</dc:language>
  <cp:keywords/>
  <dcterms:created xsi:type="dcterms:W3CDTF">2026-07-14T02:54:07Z</dcterms:created>
  <dcterms:modified xsi:type="dcterms:W3CDTF">2026-07-14T02:54:07Z</dcterms:modified>
</cp:coreProperties>
</file>

<file path=docProps/custom.xml><?xml version="1.0" encoding="utf-8"?>
<Properties xmlns="http://schemas.openxmlformats.org/officeDocument/2006/custom-properties" xmlns:vt="http://schemas.openxmlformats.org/officeDocument/2006/docPropsVTypes"/>
</file>